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3B589" w14:textId="3B1E0E3A" w:rsidR="003E769A" w:rsidRDefault="001179EE">
      <w:r>
        <w:rPr>
          <w:noProof/>
          <w:lang w:eastAsia="pl-PL"/>
        </w:rPr>
        <w:drawing>
          <wp:inline distT="0" distB="0" distL="0" distR="0" wp14:anchorId="0B14A482" wp14:editId="20B1CDA2">
            <wp:extent cx="5760720" cy="1921510"/>
            <wp:effectExtent l="0" t="0" r="0" b="254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2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32F15" w14:textId="5EEBDD35" w:rsidR="00B8657B" w:rsidRDefault="003E769A">
      <w:r>
        <w:t>Koleżanki i Koledzy,</w:t>
      </w:r>
    </w:p>
    <w:p w14:paraId="2F48B939" w14:textId="1758AE24" w:rsidR="001C0A9F" w:rsidRDefault="00DA1DF5" w:rsidP="00CF369E">
      <w:pPr>
        <w:jc w:val="both"/>
      </w:pPr>
      <w:r>
        <w:br/>
      </w:r>
      <w:r w:rsidR="001C0A9F">
        <w:t xml:space="preserve">Z przyjemnością informujemy, że po raz </w:t>
      </w:r>
      <w:r w:rsidR="001C0A9F" w:rsidRPr="001C0A9F">
        <w:rPr>
          <w:highlight w:val="yellow"/>
        </w:rPr>
        <w:t>kolejny/pierwszy</w:t>
      </w:r>
      <w:r w:rsidR="001C0A9F">
        <w:t xml:space="preserve"> włącz</w:t>
      </w:r>
      <w:r w:rsidR="00C95927">
        <w:t>a</w:t>
      </w:r>
      <w:r w:rsidR="001C0A9F">
        <w:t xml:space="preserve">my się </w:t>
      </w:r>
      <w:r w:rsidR="00755708">
        <w:t xml:space="preserve">aktywnie </w:t>
      </w:r>
      <w:r w:rsidR="001C0A9F">
        <w:t>w Globalny Ruch Społeczny na rzecz bliskości „Dwie Godziny dla Rodziny</w:t>
      </w:r>
      <w:r w:rsidR="00340C3E">
        <w:t>/Dwie Godziny dla CZŁOWIEKA</w:t>
      </w:r>
      <w:r w:rsidR="001C0A9F">
        <w:t>”, zainicjowany przez Instytut Humanites przeszło dziewięć lat temu.</w:t>
      </w:r>
      <w:r w:rsidR="007427BF">
        <w:t xml:space="preserve"> </w:t>
      </w:r>
      <w:r w:rsidR="00F7276A">
        <w:t>m.in. w odpowiedzi na narastające zjawisk</w:t>
      </w:r>
      <w:r w:rsidR="000540C7">
        <w:t>a</w:t>
      </w:r>
      <w:r w:rsidR="00F7276A">
        <w:t xml:space="preserve"> samotności</w:t>
      </w:r>
      <w:r w:rsidR="000540C7">
        <w:t>, depresji</w:t>
      </w:r>
      <w:r w:rsidR="002B7F48">
        <w:t>, rozpadu więzi międzyludzkich, w tym</w:t>
      </w:r>
      <w:r w:rsidR="00F7276A">
        <w:t xml:space="preserve"> rozpad</w:t>
      </w:r>
      <w:r w:rsidR="000540C7">
        <w:t>u</w:t>
      </w:r>
      <w:r w:rsidR="00F7276A">
        <w:t xml:space="preserve"> rodzin</w:t>
      </w:r>
      <w:r w:rsidR="000540C7">
        <w:t xml:space="preserve"> będące m.in. skutkiem tempa naszego</w:t>
      </w:r>
      <w:r w:rsidR="00F7276A">
        <w:t>.</w:t>
      </w:r>
    </w:p>
    <w:p w14:paraId="7D7221DE" w14:textId="41E7B7AF" w:rsidR="00811995" w:rsidRDefault="00C95927" w:rsidP="00CF369E">
      <w:pPr>
        <w:jc w:val="both"/>
      </w:pPr>
      <w:r>
        <w:t xml:space="preserve"> Z naszych obserwacji wynika, że</w:t>
      </w:r>
      <w:r w:rsidR="00421C0C">
        <w:t xml:space="preserve"> </w:t>
      </w:r>
      <w:r w:rsidR="00340C3E">
        <w:t>ruch</w:t>
      </w:r>
      <w:r w:rsidR="00755708">
        <w:t>,</w:t>
      </w:r>
      <w:r w:rsidR="00340C3E">
        <w:t xml:space="preserve"> nazywany w skrócie </w:t>
      </w:r>
      <w:r w:rsidR="00F7276A">
        <w:t>#</w:t>
      </w:r>
      <w:r w:rsidR="00340C3E">
        <w:t>2h4family</w:t>
      </w:r>
      <w:r w:rsidR="00755708">
        <w:t>,</w:t>
      </w:r>
      <w:r w:rsidR="00340C3E">
        <w:t xml:space="preserve"> </w:t>
      </w:r>
      <w:r w:rsidR="00882140">
        <w:t>mając</w:t>
      </w:r>
      <w:r w:rsidR="00340C3E">
        <w:t>y</w:t>
      </w:r>
      <w:r w:rsidR="00882140">
        <w:t xml:space="preserve"> na celu</w:t>
      </w:r>
      <w:r w:rsidR="000540C7">
        <w:t xml:space="preserve"> wzmacnianie</w:t>
      </w:r>
      <w:r w:rsidR="00F7276A">
        <w:t xml:space="preserve"> relacji między ludźmi</w:t>
      </w:r>
      <w:r w:rsidR="000540C7">
        <w:t xml:space="preserve"> poprzez m.in.</w:t>
      </w:r>
      <w:r w:rsidR="00F7276A">
        <w:t xml:space="preserve"> </w:t>
      </w:r>
      <w:r w:rsidR="002B7F48">
        <w:t xml:space="preserve">budowanie dobrych rytuałów, </w:t>
      </w:r>
      <w:r w:rsidR="00F7276A">
        <w:t>zachęcanie</w:t>
      </w:r>
      <w:r w:rsidR="000540C7">
        <w:t xml:space="preserve"> do</w:t>
      </w:r>
      <w:r w:rsidR="002B7F48">
        <w:t xml:space="preserve"> </w:t>
      </w:r>
      <w:r w:rsidR="00F7276A">
        <w:t>dobrej</w:t>
      </w:r>
      <w:r w:rsidR="002B7F48">
        <w:t>, ciekawej</w:t>
      </w:r>
      <w:r w:rsidR="00F7276A">
        <w:t xml:space="preserve"> międzypokoleniowej</w:t>
      </w:r>
      <w:r w:rsidR="000540C7">
        <w:t xml:space="preserve"> rozmow</w:t>
      </w:r>
      <w:r w:rsidR="002B7F48">
        <w:t>y</w:t>
      </w:r>
      <w:r w:rsidR="000540C7">
        <w:t xml:space="preserve"> i </w:t>
      </w:r>
      <w:r w:rsidR="00F7276A">
        <w:t xml:space="preserve">wspólnych aktywności tak w rodzinach jak i w pracy spotyka się </w:t>
      </w:r>
      <w:r w:rsidR="0036783E">
        <w:br/>
      </w:r>
      <w:r w:rsidR="00F7276A">
        <w:t xml:space="preserve">z bardzo pozytywnym przyjęciem w Polsce jak i poza jej granicami. Do tego ruchu bowiem dołączyli już pracodawcy z 18 krajów. </w:t>
      </w:r>
      <w:r w:rsidR="000540C7">
        <w:t>Cieszymy się, że nasza firma może być również jego częścią</w:t>
      </w:r>
      <w:r w:rsidR="008841F5">
        <w:t xml:space="preserve">. Ważny jest dla nas temat dobrostanu i wierzymy, że każdy człowiek to jednak system naczyń połączonych. </w:t>
      </w:r>
      <w:r w:rsidR="00A80340">
        <w:t>A w tym roku cieszymy się szczególnie, bo tegoroczny motyw przewodni akcji „</w:t>
      </w:r>
      <w:r w:rsidR="00064953">
        <w:t>POKOLENIOWO NA SPORTOWO</w:t>
      </w:r>
      <w:r w:rsidR="00A80340">
        <w:t>” daje wiele możliwości do zacieśniania relacji</w:t>
      </w:r>
      <w:r w:rsidR="008841F5">
        <w:t xml:space="preserve"> i potrzebnej nam aktywności</w:t>
      </w:r>
      <w:r w:rsidR="00A80340">
        <w:t xml:space="preserve"> pomimo pandemicznych ograniczeń</w:t>
      </w:r>
      <w:r w:rsidR="00064953">
        <w:t xml:space="preserve">. </w:t>
      </w:r>
    </w:p>
    <w:p w14:paraId="290B823C" w14:textId="37F48F4D" w:rsidR="000D4D80" w:rsidRDefault="00811995" w:rsidP="00CF369E">
      <w:pPr>
        <w:jc w:val="both"/>
      </w:pPr>
      <w:r>
        <w:t>Zdajemy sobie sprawę jak ważne role pełnicie poza pracą</w:t>
      </w:r>
      <w:r w:rsidR="00755708">
        <w:t xml:space="preserve"> oraz </w:t>
      </w:r>
      <w:r w:rsidR="00421C0C">
        <w:t xml:space="preserve">ile </w:t>
      </w:r>
      <w:r>
        <w:t xml:space="preserve">zadań realizujecie w życiu </w:t>
      </w:r>
      <w:r w:rsidR="00755708">
        <w:t>na co dzień</w:t>
      </w:r>
      <w:r w:rsidR="002B7F48">
        <w:t xml:space="preserve"> w waszych rodzinach, społecznościach, w których żyjecie czy w których realizujecie swoje pasje</w:t>
      </w:r>
      <w:r>
        <w:t>. Nie bez znaczenia jest tempo życia towarzysz</w:t>
      </w:r>
      <w:r w:rsidR="00421C0C">
        <w:t>ące</w:t>
      </w:r>
      <w:r>
        <w:t xml:space="preserve"> nam wszystkim</w:t>
      </w:r>
      <w:r w:rsidR="000D4D80">
        <w:t>.</w:t>
      </w:r>
      <w:r>
        <w:t xml:space="preserve"> </w:t>
      </w:r>
      <w:r w:rsidR="000D4D80">
        <w:t>P</w:t>
      </w:r>
      <w:r>
        <w:t>resja, stres, pośpiech często powodują, że to</w:t>
      </w:r>
      <w:r w:rsidR="000D4D80">
        <w:t>,</w:t>
      </w:r>
      <w:r>
        <w:t xml:space="preserve"> co jest najważniejsze umyka nam gdzieś po drodze.</w:t>
      </w:r>
      <w:r w:rsidR="00340C3E">
        <w:t xml:space="preserve"> </w:t>
      </w:r>
      <w:r w:rsidR="00A93C25">
        <w:t>Wiemy, z</w:t>
      </w:r>
      <w:r w:rsidR="00340C3E">
        <w:t xml:space="preserve"> jak wieloma napięciami</w:t>
      </w:r>
      <w:r w:rsidR="00A93C25">
        <w:t>,</w:t>
      </w:r>
      <w:r w:rsidR="00340C3E">
        <w:t xml:space="preserve"> wynikającymi z pandemii</w:t>
      </w:r>
      <w:r w:rsidR="00A93C25">
        <w:t>, od jakiegoś czasu</w:t>
      </w:r>
      <w:r w:rsidR="00340C3E">
        <w:t xml:space="preserve"> musicie się mierzyć.</w:t>
      </w:r>
      <w:r w:rsidR="00421C0C">
        <w:t xml:space="preserve"> Coraz częściej mamy poczucie</w:t>
      </w:r>
      <w:r w:rsidR="00F7276A">
        <w:t xml:space="preserve"> przemęczenia, </w:t>
      </w:r>
      <w:r w:rsidR="00421C0C">
        <w:t>samotności i zagubienia.</w:t>
      </w:r>
      <w:r w:rsidR="003E769A">
        <w:t xml:space="preserve"> </w:t>
      </w:r>
    </w:p>
    <w:p w14:paraId="4AC8A70B" w14:textId="3C407E8A" w:rsidR="00421C0C" w:rsidRDefault="000D4D80" w:rsidP="00CF369E">
      <w:pPr>
        <w:shd w:val="clear" w:color="auto" w:fill="FFFFFF"/>
        <w:spacing w:before="120" w:after="0" w:line="240" w:lineRule="auto"/>
        <w:jc w:val="both"/>
      </w:pPr>
      <w:r w:rsidRPr="00DA1DF5">
        <w:rPr>
          <w:b/>
        </w:rPr>
        <w:t>Zatrzymajmy się na chwilę</w:t>
      </w:r>
      <w:r w:rsidR="00A80340">
        <w:rPr>
          <w:b/>
        </w:rPr>
        <w:t>, zwolnijmy!</w:t>
      </w:r>
      <w:r w:rsidR="00421C0C">
        <w:t xml:space="preserve"> Zastanówmy, co jest dla nas </w:t>
      </w:r>
      <w:r w:rsidR="00C95927">
        <w:t xml:space="preserve">prawdziwą </w:t>
      </w:r>
      <w:r w:rsidR="00421C0C">
        <w:t>wartością. Odkryjemy</w:t>
      </w:r>
      <w:r w:rsidR="003E769A">
        <w:t xml:space="preserve"> wówczas</w:t>
      </w:r>
      <w:r w:rsidR="00421C0C">
        <w:t xml:space="preserve">, że nasza siła do działania </w:t>
      </w:r>
      <w:r w:rsidR="00CF369E">
        <w:t xml:space="preserve">ma </w:t>
      </w:r>
      <w:r w:rsidR="00F7276A">
        <w:t xml:space="preserve">często </w:t>
      </w:r>
      <w:r w:rsidR="00CF369E">
        <w:t xml:space="preserve">swoje źródło </w:t>
      </w:r>
      <w:r w:rsidR="00421C0C">
        <w:t xml:space="preserve">w </w:t>
      </w:r>
      <w:r w:rsidR="00F7276A">
        <w:t xml:space="preserve">jakości relacji </w:t>
      </w:r>
      <w:r w:rsidR="000540C7">
        <w:t>z najbliższymi w</w:t>
      </w:r>
      <w:r w:rsidR="00F7276A">
        <w:t xml:space="preserve"> </w:t>
      </w:r>
      <w:r w:rsidR="00421C0C">
        <w:t>rodzinie i relacjach, które budujemy wokół siebie</w:t>
      </w:r>
      <w:r w:rsidR="00F7276A">
        <w:t xml:space="preserve"> w pracy</w:t>
      </w:r>
      <w:r w:rsidR="000540C7">
        <w:t>, w szkole, na studiach, zwyczajnie w życiu</w:t>
      </w:r>
      <w:r w:rsidR="00B56FFA">
        <w:t>, a które często ze względu na brak czasu, zmęczenie zaniedbujemy i sprowadzamy</w:t>
      </w:r>
      <w:r w:rsidR="00D47DCB">
        <w:t xml:space="preserve"> </w:t>
      </w:r>
      <w:r w:rsidR="002E1633">
        <w:t xml:space="preserve">jedynie </w:t>
      </w:r>
      <w:r w:rsidR="00B56FFA">
        <w:t>do wymiany prostych informacji</w:t>
      </w:r>
      <w:r w:rsidR="002E1633">
        <w:t xml:space="preserve"> z codziennego życia</w:t>
      </w:r>
      <w:r w:rsidR="00D47DCB">
        <w:t xml:space="preserve"> gubiąc możliwość swego rodzaju okrywania naszych bliskich na nowo, co jest motorem </w:t>
      </w:r>
      <w:r w:rsidR="002E1633">
        <w:t>napędowym relacji, tak jak np. w chwili zakochania</w:t>
      </w:r>
      <w:r w:rsidR="00210508">
        <w:t>.</w:t>
      </w:r>
      <w:r w:rsidR="00421C0C">
        <w:t xml:space="preserve"> </w:t>
      </w:r>
    </w:p>
    <w:p w14:paraId="3BA8FD7E" w14:textId="11435A0A" w:rsidR="00B50BF4" w:rsidRDefault="002E1633" w:rsidP="00CF369E">
      <w:pPr>
        <w:shd w:val="clear" w:color="auto" w:fill="FFFFFF"/>
        <w:spacing w:before="120" w:after="0" w:line="240" w:lineRule="auto"/>
        <w:jc w:val="both"/>
      </w:pPr>
      <w:r>
        <w:t xml:space="preserve">Kulminacja akcji Dwie Godziny dla Rodziny/Dwie Godziny dla Człowieka przypada nie bez powodu </w:t>
      </w:r>
      <w:proofErr w:type="gramStart"/>
      <w:r>
        <w:t xml:space="preserve">na </w:t>
      </w:r>
      <w:r w:rsidR="00421C0C">
        <w:t xml:space="preserve"> </w:t>
      </w:r>
      <w:r w:rsidR="00EB7801" w:rsidRPr="00CF369E">
        <w:rPr>
          <w:b/>
          <w:bCs/>
        </w:rPr>
        <w:t>15</w:t>
      </w:r>
      <w:proofErr w:type="gramEnd"/>
      <w:r w:rsidR="00EB7801" w:rsidRPr="00CF369E">
        <w:rPr>
          <w:b/>
          <w:bCs/>
        </w:rPr>
        <w:t xml:space="preserve"> </w:t>
      </w:r>
      <w:r w:rsidR="00421C0C" w:rsidRPr="00CF369E">
        <w:rPr>
          <w:b/>
          <w:bCs/>
        </w:rPr>
        <w:t>m</w:t>
      </w:r>
      <w:r w:rsidR="00EB7801" w:rsidRPr="00CF369E">
        <w:rPr>
          <w:b/>
          <w:bCs/>
        </w:rPr>
        <w:t>aja</w:t>
      </w:r>
      <w:r>
        <w:rPr>
          <w:b/>
          <w:bCs/>
        </w:rPr>
        <w:t>. Czy wiecie, że</w:t>
      </w:r>
      <w:r w:rsidR="00421C0C" w:rsidRPr="00CF369E">
        <w:rPr>
          <w:b/>
          <w:bCs/>
        </w:rPr>
        <w:t xml:space="preserve"> to </w:t>
      </w:r>
      <w:r w:rsidR="00EB7801" w:rsidRPr="00CF369E">
        <w:rPr>
          <w:b/>
          <w:bCs/>
        </w:rPr>
        <w:t>Międzynarodow</w:t>
      </w:r>
      <w:r w:rsidR="00421C0C" w:rsidRPr="00CF369E">
        <w:rPr>
          <w:b/>
          <w:bCs/>
        </w:rPr>
        <w:t>y</w:t>
      </w:r>
      <w:r w:rsidR="00EB7801" w:rsidRPr="00CF369E">
        <w:rPr>
          <w:b/>
          <w:bCs/>
        </w:rPr>
        <w:t xml:space="preserve"> D</w:t>
      </w:r>
      <w:r w:rsidR="00C95927" w:rsidRPr="00CF369E">
        <w:rPr>
          <w:b/>
          <w:bCs/>
        </w:rPr>
        <w:t>zień</w:t>
      </w:r>
      <w:r w:rsidR="00EB7801" w:rsidRPr="00CF369E">
        <w:rPr>
          <w:b/>
          <w:bCs/>
        </w:rPr>
        <w:t xml:space="preserve"> Rodzin</w:t>
      </w:r>
      <w:r w:rsidR="00421C0C">
        <w:t xml:space="preserve">? </w:t>
      </w:r>
      <w:r w:rsidR="00C95927">
        <w:t>S</w:t>
      </w:r>
      <w:r w:rsidR="00421C0C">
        <w:t>zczególnie tego dnia w</w:t>
      </w:r>
      <w:r w:rsidR="000D4D80">
        <w:t>ykorzysta</w:t>
      </w:r>
      <w:r w:rsidR="00C95927">
        <w:t>jmy</w:t>
      </w:r>
      <w:r w:rsidR="000D4D80">
        <w:t xml:space="preserve"> wolne popołudnie na</w:t>
      </w:r>
      <w:r w:rsidR="00B50BF4">
        <w:t xml:space="preserve"> wspólne aktywności z rodziną i przyjaciółmi</w:t>
      </w:r>
      <w:r w:rsidR="00421C0C">
        <w:t xml:space="preserve">. </w:t>
      </w:r>
      <w:r w:rsidR="00C95927">
        <w:t>To może być również przestrzeń do bliższego poznania się pracowników</w:t>
      </w:r>
      <w:r w:rsidR="00755708">
        <w:t xml:space="preserve"> naszej</w:t>
      </w:r>
      <w:r w:rsidR="00C95927">
        <w:t xml:space="preserve"> firmy. </w:t>
      </w:r>
      <w:r w:rsidR="00C95927" w:rsidRPr="003E46B0">
        <w:rPr>
          <w:b/>
          <w:bCs/>
        </w:rPr>
        <w:t xml:space="preserve">Chcemy nieco ułatwić </w:t>
      </w:r>
      <w:r w:rsidR="00124FFC" w:rsidRPr="003E46B0">
        <w:rPr>
          <w:b/>
          <w:bCs/>
        </w:rPr>
        <w:t xml:space="preserve">Wam </w:t>
      </w:r>
      <w:r w:rsidR="00C95927" w:rsidRPr="003E46B0">
        <w:rPr>
          <w:b/>
          <w:bCs/>
        </w:rPr>
        <w:t xml:space="preserve">zadanie </w:t>
      </w:r>
      <w:r w:rsidR="00CF369E" w:rsidRPr="00DA1DF5">
        <w:rPr>
          <w:b/>
          <w:bCs/>
          <w:highlight w:val="yellow"/>
        </w:rPr>
        <w:t xml:space="preserve">umożliwiając wcześniejsze </w:t>
      </w:r>
      <w:r w:rsidR="00340C3E" w:rsidRPr="00DA1DF5">
        <w:rPr>
          <w:b/>
          <w:bCs/>
          <w:highlight w:val="yellow"/>
        </w:rPr>
        <w:t>zakończenie dnia</w:t>
      </w:r>
      <w:r w:rsidR="00CF369E" w:rsidRPr="00DA1DF5">
        <w:rPr>
          <w:b/>
          <w:bCs/>
          <w:highlight w:val="yellow"/>
        </w:rPr>
        <w:t xml:space="preserve"> pracy</w:t>
      </w:r>
      <w:r w:rsidR="00340C3E" w:rsidRPr="00DA1DF5">
        <w:rPr>
          <w:b/>
          <w:bCs/>
          <w:highlight w:val="yellow"/>
        </w:rPr>
        <w:t xml:space="preserve"> w piątek</w:t>
      </w:r>
      <w:r w:rsidR="000540C7" w:rsidRPr="00DA1DF5">
        <w:rPr>
          <w:b/>
          <w:bCs/>
          <w:highlight w:val="yellow"/>
        </w:rPr>
        <w:t xml:space="preserve"> 14 maja</w:t>
      </w:r>
      <w:r w:rsidR="00340C3E" w:rsidRPr="00DA1DF5">
        <w:rPr>
          <w:b/>
          <w:bCs/>
          <w:highlight w:val="yellow"/>
        </w:rPr>
        <w:t xml:space="preserve"> poprzedzający ten dzień lub innego dnia ustalonego </w:t>
      </w:r>
      <w:r w:rsidR="00A93C25" w:rsidRPr="00DA1DF5">
        <w:rPr>
          <w:b/>
          <w:bCs/>
          <w:highlight w:val="yellow"/>
        </w:rPr>
        <w:t>przez</w:t>
      </w:r>
      <w:r w:rsidR="00340C3E" w:rsidRPr="00DA1DF5">
        <w:rPr>
          <w:b/>
          <w:bCs/>
          <w:highlight w:val="yellow"/>
        </w:rPr>
        <w:t xml:space="preserve"> Wasz zesp</w:t>
      </w:r>
      <w:r w:rsidR="00A93C25" w:rsidRPr="00DA1DF5">
        <w:rPr>
          <w:b/>
          <w:bCs/>
          <w:highlight w:val="yellow"/>
        </w:rPr>
        <w:t>ó</w:t>
      </w:r>
      <w:r w:rsidR="00340C3E" w:rsidRPr="00DA1DF5">
        <w:rPr>
          <w:b/>
          <w:bCs/>
          <w:highlight w:val="yellow"/>
        </w:rPr>
        <w:t>ł</w:t>
      </w:r>
      <w:r w:rsidR="00CF369E" w:rsidRPr="003E46B0">
        <w:rPr>
          <w:b/>
          <w:bCs/>
        </w:rPr>
        <w:t>.</w:t>
      </w:r>
      <w:r w:rsidR="00CF369E">
        <w:t xml:space="preserve"> Poniżej kilka </w:t>
      </w:r>
      <w:r w:rsidR="00C95927">
        <w:t>pomysłów</w:t>
      </w:r>
      <w:r w:rsidR="00CF369E">
        <w:t>, jak spędzić ten czas w</w:t>
      </w:r>
      <w:r w:rsidR="00B50BF4">
        <w:t xml:space="preserve"> od</w:t>
      </w:r>
      <w:r w:rsidR="00CF369E">
        <w:t>niesieniu</w:t>
      </w:r>
      <w:r w:rsidR="00B50BF4">
        <w:t xml:space="preserve"> do</w:t>
      </w:r>
      <w:r w:rsidR="00340C3E">
        <w:t xml:space="preserve"> tematu przewodniego tegorocznej kampanii, czyli</w:t>
      </w:r>
      <w:r w:rsidR="00B50BF4">
        <w:t xml:space="preserve"> </w:t>
      </w:r>
      <w:r w:rsidR="00CF369E" w:rsidRPr="00B50BF4">
        <w:rPr>
          <w:b/>
          <w:bCs/>
        </w:rPr>
        <w:t>„</w:t>
      </w:r>
      <w:r w:rsidR="00064953">
        <w:rPr>
          <w:b/>
          <w:bCs/>
        </w:rPr>
        <w:t>POKOLENIOWO NA SPORTOWO</w:t>
      </w:r>
      <w:r w:rsidR="00CF369E" w:rsidRPr="00B50BF4">
        <w:rPr>
          <w:b/>
          <w:bCs/>
        </w:rPr>
        <w:t>”</w:t>
      </w:r>
      <w:r w:rsidR="00AB2932">
        <w:t>.</w:t>
      </w:r>
    </w:p>
    <w:p w14:paraId="3E0DF6A5" w14:textId="77777777" w:rsidR="00D72DEF" w:rsidRDefault="00D72DEF" w:rsidP="00CF369E">
      <w:pPr>
        <w:shd w:val="clear" w:color="auto" w:fill="FFFFFF"/>
        <w:spacing w:before="120" w:after="0" w:line="240" w:lineRule="auto"/>
        <w:jc w:val="both"/>
      </w:pPr>
    </w:p>
    <w:p w14:paraId="555C83E7" w14:textId="25383360" w:rsidR="00D97F44" w:rsidRPr="009B6E66" w:rsidRDefault="00D97F44">
      <w:pPr>
        <w:pStyle w:val="Akapitzlist"/>
        <w:numPr>
          <w:ilvl w:val="0"/>
          <w:numId w:val="1"/>
        </w:numPr>
        <w:jc w:val="both"/>
      </w:pPr>
      <w:r w:rsidRPr="009B6E66">
        <w:t xml:space="preserve">Porozmawiajcie o tym, jakie sporty były popularne kiedyś, w co się grało, jakie są różnice </w:t>
      </w:r>
      <w:r w:rsidR="00D72DEF">
        <w:br/>
      </w:r>
      <w:r w:rsidRPr="009B6E66">
        <w:t>w podejściu do aktywności np. na świeżym powietrzu kiedyś i obecnie</w:t>
      </w:r>
      <w:r w:rsidR="00A93C25" w:rsidRPr="009B6E66">
        <w:t>. S</w:t>
      </w:r>
      <w:r w:rsidRPr="009B6E66">
        <w:t>próbujcie nauczyć się od siebie (pokoleniowo) jakiejś aktywności, której do tej pory nie znaliście</w:t>
      </w:r>
      <w:r w:rsidR="00A93C25" w:rsidRPr="009B6E66">
        <w:t>, a która pozwala na aktywne spędzanie czasu</w:t>
      </w:r>
      <w:r w:rsidR="00AB2932" w:rsidRPr="009B6E66">
        <w:t>, kto jeszcze pamięta grę w ringo? Podchody, ciuciubabkę czy wyścig pokoju za pomocą kapsli?</w:t>
      </w:r>
    </w:p>
    <w:p w14:paraId="7CAA40D9" w14:textId="5D0BD3FB" w:rsidR="00881064" w:rsidRPr="009B6E66" w:rsidRDefault="00AB2932" w:rsidP="00CF369E">
      <w:pPr>
        <w:pStyle w:val="Akapitzlist"/>
        <w:numPr>
          <w:ilvl w:val="0"/>
          <w:numId w:val="1"/>
        </w:numPr>
        <w:jc w:val="both"/>
      </w:pPr>
      <w:r w:rsidRPr="009B6E66">
        <w:t>Zorganizujcie wyprawę rowerową. Zaproście, o ile to możliwe do takiej wyprawy więcej osób.</w:t>
      </w:r>
    </w:p>
    <w:p w14:paraId="61B0F3F8" w14:textId="03F11572" w:rsidR="00D97F44" w:rsidRPr="009B6E66" w:rsidRDefault="00D97F44" w:rsidP="00CF369E">
      <w:pPr>
        <w:pStyle w:val="Akapitzlist"/>
        <w:numPr>
          <w:ilvl w:val="0"/>
          <w:numId w:val="1"/>
        </w:numPr>
        <w:jc w:val="both"/>
      </w:pPr>
      <w:r w:rsidRPr="009B6E66">
        <w:t>Wybierzcie się razem na piknik, w trakcie pikniku możecie np. zagra</w:t>
      </w:r>
      <w:r w:rsidR="0054560C" w:rsidRPr="009B6E66">
        <w:t>ć w badmin</w:t>
      </w:r>
      <w:r w:rsidRPr="009B6E66">
        <w:t>tona</w:t>
      </w:r>
      <w:r w:rsidR="00AB2932" w:rsidRPr="009B6E66">
        <w:t xml:space="preserve"> czy siatkówkę.</w:t>
      </w:r>
    </w:p>
    <w:p w14:paraId="4ADAEE30" w14:textId="3D9265AF" w:rsidR="00881064" w:rsidRPr="009B6E66" w:rsidRDefault="00C95927" w:rsidP="00CF369E">
      <w:pPr>
        <w:pStyle w:val="Akapitzlist"/>
        <w:numPr>
          <w:ilvl w:val="0"/>
          <w:numId w:val="1"/>
        </w:numPr>
        <w:jc w:val="both"/>
      </w:pPr>
      <w:r w:rsidRPr="009B6E66">
        <w:t xml:space="preserve">Okazją do spędzenia wesołego popołudnia mogą być </w:t>
      </w:r>
      <w:r w:rsidR="00054C84" w:rsidRPr="009B6E66">
        <w:t>k</w:t>
      </w:r>
      <w:r w:rsidR="00881064" w:rsidRPr="009B6E66">
        <w:t xml:space="preserve">alambury o tematyce </w:t>
      </w:r>
      <w:r w:rsidR="00F34A80" w:rsidRPr="009B6E66">
        <w:t>sportowej</w:t>
      </w:r>
      <w:r w:rsidR="004D3FEE">
        <w:t xml:space="preserve"> – każdy może zaprezentować inną dyscyplinę sportową, którą reszta uczestników musi odgadnąć</w:t>
      </w:r>
      <w:r w:rsidR="00F34A80" w:rsidRPr="009B6E66">
        <w:t>;</w:t>
      </w:r>
    </w:p>
    <w:p w14:paraId="2052E350" w14:textId="27D32443" w:rsidR="00AB2932" w:rsidRPr="009B6E66" w:rsidRDefault="00AB2932" w:rsidP="00CF369E">
      <w:pPr>
        <w:pStyle w:val="Akapitzlist"/>
        <w:numPr>
          <w:ilvl w:val="0"/>
          <w:numId w:val="1"/>
        </w:numPr>
        <w:jc w:val="both"/>
      </w:pPr>
      <w:r w:rsidRPr="009B6E66">
        <w:t>Czy wiesz kto był idolem sportowym twojej mamy, taty</w:t>
      </w:r>
      <w:r w:rsidR="004D3FEE">
        <w:t>, dziadka, babci</w:t>
      </w:r>
      <w:r w:rsidRPr="009B6E66">
        <w:t xml:space="preserve">? Jakim drużynom kibicowało się 10, 20 lat temu? </w:t>
      </w:r>
      <w:r w:rsidR="009B6E66" w:rsidRPr="009B6E66">
        <w:t>Teraz jest okazja, aby o tym porozmawiać i wspólnie powspominać.</w:t>
      </w:r>
    </w:p>
    <w:p w14:paraId="6404537D" w14:textId="7DAC155D" w:rsidR="00F34A80" w:rsidRPr="009B6E66" w:rsidRDefault="00F34A80" w:rsidP="00CF369E">
      <w:pPr>
        <w:pStyle w:val="Akapitzlist"/>
        <w:numPr>
          <w:ilvl w:val="0"/>
          <w:numId w:val="1"/>
        </w:numPr>
        <w:jc w:val="both"/>
      </w:pPr>
      <w:r w:rsidRPr="009B6E66">
        <w:t xml:space="preserve">Taniec to też sport. Włączcie muzykę i tańczcie. Wymyślcie wspólnie </w:t>
      </w:r>
      <w:r w:rsidR="0054560C" w:rsidRPr="009B6E66">
        <w:t>nowy</w:t>
      </w:r>
      <w:r w:rsidRPr="009B6E66">
        <w:t xml:space="preserve"> układ taneczny, </w:t>
      </w:r>
      <w:r w:rsidR="00D72DEF">
        <w:t>zatańczcie go</w:t>
      </w:r>
      <w:r w:rsidRPr="009B6E66">
        <w:t xml:space="preserve"> </w:t>
      </w:r>
      <w:r w:rsidR="00D72DEF">
        <w:t>razem</w:t>
      </w:r>
      <w:r w:rsidR="009B6E66" w:rsidRPr="009B6E66">
        <w:t>, może nawet</w:t>
      </w:r>
      <w:r w:rsidRPr="009B6E66">
        <w:t xml:space="preserve"> nagrajcie</w:t>
      </w:r>
      <w:r w:rsidR="00D72DEF">
        <w:t xml:space="preserve"> dla bliskich, którzy nie mieszkają z Wami, aby</w:t>
      </w:r>
      <w:r w:rsidR="009B6E66" w:rsidRPr="009B6E66">
        <w:t xml:space="preserve"> także mogli się go nauczyć. To fajna zabawa także w warunkach on-line np. </w:t>
      </w:r>
      <w:r w:rsidR="00D72DEF">
        <w:t xml:space="preserve">kiedy połączycie się </w:t>
      </w:r>
      <w:r w:rsidR="009B6E66" w:rsidRPr="009B6E66">
        <w:t>na zoomie.</w:t>
      </w:r>
    </w:p>
    <w:p w14:paraId="7C3BBB76" w14:textId="38268B79" w:rsidR="00AB2932" w:rsidRPr="009B6E66" w:rsidRDefault="00AB2932" w:rsidP="00AB2932">
      <w:pPr>
        <w:pStyle w:val="Akapitzlist"/>
        <w:numPr>
          <w:ilvl w:val="0"/>
          <w:numId w:val="1"/>
        </w:numPr>
        <w:jc w:val="both"/>
      </w:pPr>
      <w:r w:rsidRPr="009B6E66">
        <w:t>Zorganizujcie pokoleniową wyprawę na spacer, np. do lasu lub nad wodę</w:t>
      </w:r>
      <w:r w:rsidR="009B6E66" w:rsidRPr="009B6E66">
        <w:t>.</w:t>
      </w:r>
      <w:r w:rsidRPr="009B6E66">
        <w:t xml:space="preserve"> </w:t>
      </w:r>
      <w:r w:rsidR="009B6E66" w:rsidRPr="009B6E66">
        <w:t>S</w:t>
      </w:r>
      <w:r w:rsidRPr="009B6E66">
        <w:t>pacer to znakomita aktywność fizyczna</w:t>
      </w:r>
      <w:r w:rsidR="00D72DEF">
        <w:t xml:space="preserve"> i okazja do wspólnej rozmowy w plenerze</w:t>
      </w:r>
      <w:r w:rsidRPr="009B6E66">
        <w:t xml:space="preserve">! </w:t>
      </w:r>
    </w:p>
    <w:p w14:paraId="73F47C3E" w14:textId="623DCF9E" w:rsidR="00054C84" w:rsidRPr="009B6E66" w:rsidRDefault="00054C84" w:rsidP="00CF369E">
      <w:pPr>
        <w:pStyle w:val="Akapitzlist"/>
        <w:numPr>
          <w:ilvl w:val="0"/>
          <w:numId w:val="1"/>
        </w:numPr>
        <w:jc w:val="both"/>
      </w:pPr>
      <w:r w:rsidRPr="009B6E66">
        <w:t>Zagrajcie wspólnie w Pokoleniową grę ASK ME, przygotowaną przez Instytut Humanites</w:t>
      </w:r>
      <w:r w:rsidR="009B6E66" w:rsidRPr="009B6E66">
        <w:t>, pytania, które dla Was przygotowaliśmy pomogą odkryć nowe talenty pozostałych graczy.</w:t>
      </w:r>
      <w:r w:rsidR="00210508">
        <w:t xml:space="preserve"> A takie pytania jak np. opowiedz jak i kiedy nauczyłeś się jeździć na rowerze, i czy </w:t>
      </w:r>
      <w:proofErr w:type="gramStart"/>
      <w:r w:rsidR="00210508">
        <w:t>wiesz</w:t>
      </w:r>
      <w:proofErr w:type="gramEnd"/>
      <w:r w:rsidR="00210508">
        <w:t xml:space="preserve"> jak to było w przypadku Twoich rodziców, dziadków będzie doskonałą okazją do różnych pokoleniowych wspomnień!</w:t>
      </w:r>
    </w:p>
    <w:p w14:paraId="62A46583" w14:textId="6AF6558A" w:rsidR="00054C84" w:rsidRDefault="00FF36D0" w:rsidP="00CF369E">
      <w:pPr>
        <w:jc w:val="both"/>
      </w:pPr>
      <w:r>
        <w:t xml:space="preserve">Każdy ma własny klucz do bliskości. </w:t>
      </w:r>
      <w:r w:rsidR="00054C84">
        <w:t xml:space="preserve">Jesteśmy przekonani, że </w:t>
      </w:r>
      <w:r>
        <w:t xml:space="preserve">go odnajdziecie i </w:t>
      </w:r>
      <w:r w:rsidR="00054C84">
        <w:t xml:space="preserve">spędzicie </w:t>
      </w:r>
      <w:r>
        <w:t xml:space="preserve">wspólnie </w:t>
      </w:r>
      <w:r w:rsidR="00054C84">
        <w:t xml:space="preserve">niezapomniane chwile. Twórzcie własne rytuały bliskości najczęściej, jak tylko to możliwe. Celebrujcie </w:t>
      </w:r>
      <w:r>
        <w:t>ciekawe</w:t>
      </w:r>
      <w:r w:rsidR="00054C84">
        <w:t>,</w:t>
      </w:r>
      <w:r>
        <w:t xml:space="preserve"> głębokie, międzypokoleniowe rozmowy</w:t>
      </w:r>
      <w:r w:rsidR="004D3FEE">
        <w:t>, gdy nasi bliscy są ciągle z nami, odrywajmy rodzinne historie, anegdoty, utrwalajmy je dla kolejnych pokoleń</w:t>
      </w:r>
      <w:r>
        <w:t>. Wówczas</w:t>
      </w:r>
      <w:r w:rsidR="00054C84">
        <w:t xml:space="preserve"> </w:t>
      </w:r>
      <w:r>
        <w:t xml:space="preserve">emocje, które im towarzyszyły </w:t>
      </w:r>
      <w:r w:rsidR="00054C84">
        <w:t xml:space="preserve">pozostaną z </w:t>
      </w:r>
      <w:r w:rsidR="00CF369E">
        <w:t>W</w:t>
      </w:r>
      <w:r w:rsidR="00054C84">
        <w:t xml:space="preserve">ami na dłużej! </w:t>
      </w:r>
      <w:r w:rsidR="00CF369E">
        <w:t>Ż</w:t>
      </w:r>
      <w:r w:rsidR="00F06956">
        <w:t>ycie może być</w:t>
      </w:r>
      <w:r w:rsidR="00340C3E">
        <w:t xml:space="preserve"> pełne pasji i ciekawych aktywności w gronie bliskich sercu osób. </w:t>
      </w:r>
      <w:r w:rsidR="000C69AD">
        <w:t>T</w:t>
      </w:r>
      <w:r w:rsidR="00CF369E">
        <w:t>ylko od Was zależy jakim</w:t>
      </w:r>
      <w:r w:rsidR="00340C3E">
        <w:t xml:space="preserve">i emocjami </w:t>
      </w:r>
      <w:r w:rsidR="00CF369E">
        <w:t>je wypełnicie</w:t>
      </w:r>
      <w:r w:rsidR="00F06956">
        <w:t>!</w:t>
      </w:r>
    </w:p>
    <w:p w14:paraId="044C5FE7" w14:textId="77777777" w:rsidR="008A166E" w:rsidRDefault="008A166E" w:rsidP="008A166E">
      <w:pPr>
        <w:spacing w:before="120"/>
        <w:jc w:val="both"/>
      </w:pPr>
      <w:r w:rsidRPr="00042C06">
        <w:rPr>
          <w:highlight w:val="yellow"/>
        </w:rPr>
        <w:t>[opcja dla firm, które zdecydowały się na zakup kart dla pracowników]</w:t>
      </w:r>
    </w:p>
    <w:p w14:paraId="0107DCDD" w14:textId="51642D93" w:rsidR="008A166E" w:rsidRDefault="008A166E" w:rsidP="008A166E">
      <w:pPr>
        <w:spacing w:before="120"/>
        <w:jc w:val="both"/>
      </w:pPr>
      <w:r w:rsidRPr="003C3BF7">
        <w:rPr>
          <w:highlight w:val="yellow"/>
        </w:rPr>
        <w:t xml:space="preserve">Z okazji </w:t>
      </w:r>
      <w:r>
        <w:rPr>
          <w:highlight w:val="yellow"/>
        </w:rPr>
        <w:t>#2h4family</w:t>
      </w:r>
      <w:r w:rsidRPr="003C3BF7">
        <w:rPr>
          <w:highlight w:val="yellow"/>
        </w:rPr>
        <w:t xml:space="preserve"> przygotowaliśmy dla Państwa prezent – zestaw kart </w:t>
      </w:r>
      <w:r w:rsidRPr="003C3BF7">
        <w:rPr>
          <w:b/>
          <w:highlight w:val="yellow"/>
        </w:rPr>
        <w:t>ASK ME</w:t>
      </w:r>
      <w:r w:rsidRPr="003C3BF7">
        <w:rPr>
          <w:highlight w:val="yellow"/>
        </w:rPr>
        <w:t xml:space="preserve">. Ta prosta gra daje nietuzinkową możliwość lepszego poznania swoich najbliższych. Nie ma w niej punktów, rywalizacji </w:t>
      </w:r>
      <w:r w:rsidR="00D72DEF">
        <w:rPr>
          <w:highlight w:val="yellow"/>
        </w:rPr>
        <w:br/>
      </w:r>
      <w:r w:rsidRPr="003C3BF7">
        <w:rPr>
          <w:highlight w:val="yellow"/>
        </w:rPr>
        <w:t xml:space="preserve">i przegranych. To zabawa, w której warunki dyktuje ciekawość drugiej osoby, </w:t>
      </w:r>
      <w:r w:rsidRPr="003C3BF7">
        <w:rPr>
          <w:highlight w:val="yellow"/>
        </w:rPr>
        <w:br/>
        <w:t>jej przeżyć</w:t>
      </w:r>
      <w:r w:rsidR="004D3FEE">
        <w:rPr>
          <w:highlight w:val="yellow"/>
        </w:rPr>
        <w:t>, wspomnień</w:t>
      </w:r>
      <w:r w:rsidRPr="003C3BF7">
        <w:rPr>
          <w:highlight w:val="yellow"/>
        </w:rPr>
        <w:t xml:space="preserve"> i marzeń.</w:t>
      </w:r>
      <w:r>
        <w:t xml:space="preserve"> </w:t>
      </w:r>
    </w:p>
    <w:p w14:paraId="25B0C9C0" w14:textId="428E1739" w:rsidR="008A166E" w:rsidRDefault="008A166E" w:rsidP="008A166E">
      <w:pPr>
        <w:spacing w:before="120"/>
        <w:jc w:val="both"/>
      </w:pPr>
      <w:r w:rsidRPr="003C3BF7">
        <w:t xml:space="preserve">Zapraszamy do wspólnej zabawy i szerzenia idei </w:t>
      </w:r>
      <w:r w:rsidR="00C84437">
        <w:t>G</w:t>
      </w:r>
      <w:r>
        <w:t xml:space="preserve">lobalnego </w:t>
      </w:r>
      <w:r w:rsidR="00C84437">
        <w:t>R</w:t>
      </w:r>
      <w:r>
        <w:t>uch</w:t>
      </w:r>
      <w:r w:rsidR="00C84437">
        <w:t>u Społecznego</w:t>
      </w:r>
      <w:r>
        <w:t xml:space="preserve"> „Dwie Godziny dla Rodziny”</w:t>
      </w:r>
      <w:r w:rsidRPr="003C3BF7">
        <w:t xml:space="preserve">. Inspirujmy innych swoim przykładem. Grając, bawiąc się z rodziną podzielcie się z nami najlepszym pytaniem lub usłyszaną historią, a może nawet zdjęciem, Oznaczcie je: #2h4family </w:t>
      </w:r>
      <w:r w:rsidR="00D72DEF">
        <w:br/>
      </w:r>
      <w:r w:rsidRPr="003C3BF7">
        <w:t xml:space="preserve">i zamieście w swoich mediach społecznościowych. Wesprzyjmy wszyscy ideę i pokażmy, że </w:t>
      </w:r>
      <w:r w:rsidR="00C84437">
        <w:t>„</w:t>
      </w:r>
      <w:r w:rsidRPr="003C3BF7">
        <w:t>Dwie Godziny dla Rodziny</w:t>
      </w:r>
      <w:r w:rsidR="00C84437">
        <w:t>”</w:t>
      </w:r>
      <w:r w:rsidRPr="003C3BF7">
        <w:t xml:space="preserve"> prawdziwie zbliżają ludzi.</w:t>
      </w:r>
      <w:r>
        <w:t xml:space="preserve"> </w:t>
      </w:r>
    </w:p>
    <w:p w14:paraId="4F4196DD" w14:textId="77777777" w:rsidR="00DA1DF5" w:rsidRDefault="00DA1DF5" w:rsidP="00CF369E">
      <w:pPr>
        <w:jc w:val="both"/>
      </w:pPr>
    </w:p>
    <w:p w14:paraId="39A52364" w14:textId="57DD675A" w:rsidR="00CF369E" w:rsidRDefault="00CF369E" w:rsidP="00CF369E">
      <w:pPr>
        <w:jc w:val="both"/>
      </w:pPr>
      <w:r>
        <w:t>Z pozdrowieniami,</w:t>
      </w:r>
    </w:p>
    <w:p w14:paraId="22728C80" w14:textId="1F1C2382" w:rsidR="00D04986" w:rsidRDefault="00DA1DF5">
      <w:r>
        <w:rPr>
          <w:noProof/>
          <w:lang w:eastAsia="pl-PL"/>
        </w:rPr>
        <w:lastRenderedPageBreak/>
        <w:drawing>
          <wp:anchor distT="0" distB="0" distL="114300" distR="114300" simplePos="0" relativeHeight="251658240" behindDoc="1" locked="0" layoutInCell="1" allowOverlap="1" wp14:anchorId="09650B2C" wp14:editId="4CBEBD73">
            <wp:simplePos x="0" y="0"/>
            <wp:positionH relativeFrom="column">
              <wp:posOffset>-80645</wp:posOffset>
            </wp:positionH>
            <wp:positionV relativeFrom="paragraph">
              <wp:posOffset>10160</wp:posOffset>
            </wp:positionV>
            <wp:extent cx="5753100" cy="2451100"/>
            <wp:effectExtent l="0" t="0" r="0" b="6350"/>
            <wp:wrapNone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51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4FC8DB" w14:textId="61D06D6E" w:rsidR="007427BF" w:rsidRDefault="007427BF"/>
    <w:p w14:paraId="13A692C9" w14:textId="583C5F2D" w:rsidR="00F704BF" w:rsidRDefault="00F704BF"/>
    <w:sectPr w:rsidR="00F704BF" w:rsidSect="00C07115">
      <w:footerReference w:type="default" r:id="rId10"/>
      <w:pgSz w:w="11906" w:h="16838"/>
      <w:pgMar w:top="568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25DEB" w14:textId="77777777" w:rsidR="00FA6D6D" w:rsidRDefault="00FA6D6D" w:rsidP="008342C2">
      <w:pPr>
        <w:spacing w:after="0" w:line="240" w:lineRule="auto"/>
      </w:pPr>
      <w:r>
        <w:separator/>
      </w:r>
    </w:p>
  </w:endnote>
  <w:endnote w:type="continuationSeparator" w:id="0">
    <w:p w14:paraId="72DB46ED" w14:textId="77777777" w:rsidR="00FA6D6D" w:rsidRDefault="00FA6D6D" w:rsidP="008342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97AB" w14:textId="185BC038" w:rsidR="007E4A6E" w:rsidRDefault="00D72DEF">
    <w:pPr>
      <w:pStyle w:val="Stopka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A750000" wp14:editId="4E100204">
          <wp:simplePos x="0" y="0"/>
          <wp:positionH relativeFrom="page">
            <wp:align>left</wp:align>
          </wp:positionH>
          <wp:positionV relativeFrom="paragraph">
            <wp:posOffset>-245745</wp:posOffset>
          </wp:positionV>
          <wp:extent cx="7505700" cy="364099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05700" cy="3640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75A9C" w14:textId="77777777" w:rsidR="00FA6D6D" w:rsidRDefault="00FA6D6D" w:rsidP="008342C2">
      <w:pPr>
        <w:spacing w:after="0" w:line="240" w:lineRule="auto"/>
      </w:pPr>
      <w:r>
        <w:separator/>
      </w:r>
    </w:p>
  </w:footnote>
  <w:footnote w:type="continuationSeparator" w:id="0">
    <w:p w14:paraId="5DB3E7C2" w14:textId="77777777" w:rsidR="00FA6D6D" w:rsidRDefault="00FA6D6D" w:rsidP="008342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A6EDE"/>
    <w:multiLevelType w:val="hybridMultilevel"/>
    <w:tmpl w:val="1F5C7D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7I0NzU0NzcyszRR0lEKTi0uzszPAykwrAUAClXe+CwAAAA="/>
  </w:docVars>
  <w:rsids>
    <w:rsidRoot w:val="001C0A9F"/>
    <w:rsid w:val="000540C7"/>
    <w:rsid w:val="00054C84"/>
    <w:rsid w:val="00064953"/>
    <w:rsid w:val="000B7B1B"/>
    <w:rsid w:val="000C69AD"/>
    <w:rsid w:val="000D4D80"/>
    <w:rsid w:val="001179EE"/>
    <w:rsid w:val="00124FFC"/>
    <w:rsid w:val="001C0A9F"/>
    <w:rsid w:val="00202BB3"/>
    <w:rsid w:val="00210508"/>
    <w:rsid w:val="00236352"/>
    <w:rsid w:val="002B7F48"/>
    <w:rsid w:val="002E1633"/>
    <w:rsid w:val="00326201"/>
    <w:rsid w:val="00340C3E"/>
    <w:rsid w:val="0036783E"/>
    <w:rsid w:val="003D3983"/>
    <w:rsid w:val="003E46B0"/>
    <w:rsid w:val="003E769A"/>
    <w:rsid w:val="00421C0C"/>
    <w:rsid w:val="00474633"/>
    <w:rsid w:val="00497C13"/>
    <w:rsid w:val="004D3FEE"/>
    <w:rsid w:val="0054560C"/>
    <w:rsid w:val="005B5660"/>
    <w:rsid w:val="00690666"/>
    <w:rsid w:val="007427BF"/>
    <w:rsid w:val="00755708"/>
    <w:rsid w:val="007C6E75"/>
    <w:rsid w:val="007E4A6E"/>
    <w:rsid w:val="00811995"/>
    <w:rsid w:val="008342C2"/>
    <w:rsid w:val="00881064"/>
    <w:rsid w:val="00882140"/>
    <w:rsid w:val="008841F5"/>
    <w:rsid w:val="008A166E"/>
    <w:rsid w:val="009B6E66"/>
    <w:rsid w:val="009D6559"/>
    <w:rsid w:val="00A80340"/>
    <w:rsid w:val="00A93C25"/>
    <w:rsid w:val="00AB2932"/>
    <w:rsid w:val="00B0138A"/>
    <w:rsid w:val="00B50BF4"/>
    <w:rsid w:val="00B56FFA"/>
    <w:rsid w:val="00B8657B"/>
    <w:rsid w:val="00C07115"/>
    <w:rsid w:val="00C84437"/>
    <w:rsid w:val="00C95927"/>
    <w:rsid w:val="00CF369E"/>
    <w:rsid w:val="00D04986"/>
    <w:rsid w:val="00D06EED"/>
    <w:rsid w:val="00D47DCB"/>
    <w:rsid w:val="00D72DEF"/>
    <w:rsid w:val="00D97F44"/>
    <w:rsid w:val="00DA1DF5"/>
    <w:rsid w:val="00DF2979"/>
    <w:rsid w:val="00EB7801"/>
    <w:rsid w:val="00F06956"/>
    <w:rsid w:val="00F34A80"/>
    <w:rsid w:val="00F704BF"/>
    <w:rsid w:val="00F7276A"/>
    <w:rsid w:val="00FA6D6D"/>
    <w:rsid w:val="00FF3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A230E0"/>
  <w15:chartTrackingRefBased/>
  <w15:docId w15:val="{DFA16922-0B5F-4BDC-B8FF-7B8B9995B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95927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1179E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179E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179E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179E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179EE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8342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42C2"/>
  </w:style>
  <w:style w:type="paragraph" w:styleId="Stopka">
    <w:name w:val="footer"/>
    <w:basedOn w:val="Normalny"/>
    <w:link w:val="StopkaZnak"/>
    <w:uiPriority w:val="99"/>
    <w:unhideWhenUsed/>
    <w:rsid w:val="008342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42C2"/>
  </w:style>
  <w:style w:type="paragraph" w:styleId="Tekstdymka">
    <w:name w:val="Balloon Text"/>
    <w:basedOn w:val="Normalny"/>
    <w:link w:val="TekstdymkaZnak"/>
    <w:uiPriority w:val="99"/>
    <w:semiHidden/>
    <w:unhideWhenUsed/>
    <w:rsid w:val="007557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55708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97F4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97F44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97F4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C58F3-44BD-40E2-947D-4AA452607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66</Words>
  <Characters>5198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</dc:creator>
  <cp:keywords/>
  <dc:description/>
  <cp:lastModifiedBy>Izabela</cp:lastModifiedBy>
  <cp:revision>3</cp:revision>
  <dcterms:created xsi:type="dcterms:W3CDTF">2021-04-21T10:05:00Z</dcterms:created>
  <dcterms:modified xsi:type="dcterms:W3CDTF">2021-04-21T10:05:00Z</dcterms:modified>
</cp:coreProperties>
</file>